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D285CA" w14:textId="4286BD7F" w:rsidR="00F20B4B" w:rsidRPr="00F0423E" w:rsidRDefault="00F20B4B" w:rsidP="00F2112E">
      <w:pPr>
        <w:spacing w:after="0"/>
        <w:rPr>
          <w:b/>
          <w:color w:val="002060"/>
          <w:sz w:val="36"/>
          <w:szCs w:val="36"/>
        </w:rPr>
      </w:pPr>
      <w:bookmarkStart w:id="0" w:name="_GoBack"/>
      <w:bookmarkEnd w:id="0"/>
      <w:r w:rsidRPr="00A959CC">
        <w:rPr>
          <w:noProof/>
          <w:color w:val="002060"/>
        </w:rPr>
        <w:drawing>
          <wp:anchor distT="0" distB="0" distL="114300" distR="114300" simplePos="0" relativeHeight="251658240" behindDoc="0" locked="0" layoutInCell="1" allowOverlap="1" wp14:anchorId="33D285DD" wp14:editId="33D285DE">
            <wp:simplePos x="0" y="0"/>
            <wp:positionH relativeFrom="margin">
              <wp:posOffset>-142875</wp:posOffset>
            </wp:positionH>
            <wp:positionV relativeFrom="margin">
              <wp:posOffset>-409575</wp:posOffset>
            </wp:positionV>
            <wp:extent cx="1981200" cy="1614805"/>
            <wp:effectExtent l="0" t="0" r="0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in Color 25%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614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E44CD">
        <w:rPr>
          <w:b/>
          <w:color w:val="002060"/>
          <w:sz w:val="32"/>
          <w:szCs w:val="32"/>
        </w:rPr>
        <w:t xml:space="preserve">        </w:t>
      </w:r>
      <w:r w:rsidRPr="00F0423E">
        <w:rPr>
          <w:b/>
          <w:color w:val="002060"/>
          <w:sz w:val="36"/>
          <w:szCs w:val="36"/>
        </w:rPr>
        <w:t xml:space="preserve">A </w:t>
      </w:r>
      <w:r w:rsidR="00F0423E" w:rsidRPr="00F0423E">
        <w:rPr>
          <w:b/>
          <w:color w:val="002060"/>
          <w:sz w:val="36"/>
          <w:szCs w:val="36"/>
        </w:rPr>
        <w:t xml:space="preserve">Plan For Senior Care’s Guide </w:t>
      </w:r>
    </w:p>
    <w:p w14:paraId="33D285CB" w14:textId="08BDBAD7" w:rsidR="00046F31" w:rsidRPr="00F0423E" w:rsidRDefault="000E44CD" w:rsidP="00BF5B92">
      <w:pPr>
        <w:spacing w:after="0"/>
        <w:rPr>
          <w:sz w:val="36"/>
          <w:szCs w:val="36"/>
        </w:rPr>
      </w:pPr>
      <w:r>
        <w:rPr>
          <w:b/>
          <w:color w:val="002060"/>
          <w:sz w:val="36"/>
          <w:szCs w:val="36"/>
        </w:rPr>
        <w:t xml:space="preserve">        </w:t>
      </w:r>
      <w:r w:rsidR="00BF5B92">
        <w:rPr>
          <w:b/>
          <w:color w:val="002060"/>
          <w:sz w:val="36"/>
          <w:szCs w:val="36"/>
        </w:rPr>
        <w:t xml:space="preserve">    </w:t>
      </w:r>
      <w:r w:rsidR="008A70C7">
        <w:rPr>
          <w:b/>
          <w:color w:val="002060"/>
          <w:sz w:val="36"/>
          <w:szCs w:val="36"/>
        </w:rPr>
        <w:t>To</w:t>
      </w:r>
      <w:r w:rsidR="00F0423E" w:rsidRPr="00F0423E">
        <w:rPr>
          <w:b/>
          <w:color w:val="002060"/>
          <w:sz w:val="36"/>
          <w:szCs w:val="36"/>
        </w:rPr>
        <w:t xml:space="preserve"> </w:t>
      </w:r>
      <w:r w:rsidR="00846726">
        <w:rPr>
          <w:b/>
          <w:color w:val="002060"/>
          <w:sz w:val="36"/>
          <w:szCs w:val="36"/>
        </w:rPr>
        <w:t>Grooming</w:t>
      </w:r>
      <w:r w:rsidR="00500519">
        <w:rPr>
          <w:b/>
          <w:color w:val="002060"/>
          <w:sz w:val="36"/>
          <w:szCs w:val="36"/>
        </w:rPr>
        <w:t xml:space="preserve"> and Hygiene</w:t>
      </w:r>
    </w:p>
    <w:p w14:paraId="49540E5C" w14:textId="77777777" w:rsidR="00CA1D65" w:rsidRDefault="009D72B3" w:rsidP="00F20B4B">
      <w:pPr>
        <w:spacing w:after="0"/>
      </w:pPr>
      <w:r w:rsidRPr="00EF77CA">
        <w:br/>
      </w:r>
    </w:p>
    <w:p w14:paraId="33D285D0" w14:textId="41532440" w:rsidR="003C6CF9" w:rsidRPr="00CA1D65" w:rsidRDefault="00135EB8" w:rsidP="00F20B4B">
      <w:pPr>
        <w:spacing w:after="0"/>
        <w:rPr>
          <w:sz w:val="23"/>
          <w:szCs w:val="23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EBD9D4D" wp14:editId="6EB535FA">
            <wp:simplePos x="0" y="0"/>
            <wp:positionH relativeFrom="column">
              <wp:posOffset>5364480</wp:posOffset>
            </wp:positionH>
            <wp:positionV relativeFrom="paragraph">
              <wp:posOffset>494030</wp:posOffset>
            </wp:positionV>
            <wp:extent cx="1743075" cy="2095500"/>
            <wp:effectExtent l="0" t="0" r="9525" b="0"/>
            <wp:wrapThrough wrapText="bothSides">
              <wp:wrapPolygon edited="0">
                <wp:start x="944" y="0"/>
                <wp:lineTo x="0" y="393"/>
                <wp:lineTo x="0" y="21207"/>
                <wp:lineTo x="944" y="21404"/>
                <wp:lineTo x="20538" y="21404"/>
                <wp:lineTo x="21482" y="21207"/>
                <wp:lineTo x="21482" y="393"/>
                <wp:lineTo x="20538" y="0"/>
                <wp:lineTo x="944" y="0"/>
              </wp:wrapPolygon>
            </wp:wrapThrough>
            <wp:docPr id="4" name="Picture 4" descr="C:\Users\Julie Mazo\AppData\Local\Microsoft\Windows\INetCache\Content.Word\personal groom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ulie Mazo\AppData\Local\Microsoft\Windows\INetCache\Content.Word\personal grooming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20955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850719" w:rsidRPr="00034157">
        <w:rPr>
          <w:color w:val="244061" w:themeColor="accent1" w:themeShade="80"/>
          <w:sz w:val="23"/>
          <w:szCs w:val="23"/>
        </w:rPr>
        <w:t xml:space="preserve">Caring for your senior loved one can be a challenging task. </w:t>
      </w:r>
      <w:r w:rsidR="00034157">
        <w:rPr>
          <w:color w:val="244061" w:themeColor="accent1" w:themeShade="80"/>
          <w:sz w:val="23"/>
          <w:szCs w:val="23"/>
        </w:rPr>
        <w:t xml:space="preserve">Whether it be preparing meals, escorting to a </w:t>
      </w:r>
      <w:r w:rsidR="00500519">
        <w:rPr>
          <w:color w:val="244061" w:themeColor="accent1" w:themeShade="80"/>
          <w:sz w:val="23"/>
          <w:szCs w:val="23"/>
        </w:rPr>
        <w:t>doctor’s</w:t>
      </w:r>
      <w:r w:rsidR="00C240B8">
        <w:rPr>
          <w:color w:val="244061" w:themeColor="accent1" w:themeShade="80"/>
          <w:sz w:val="23"/>
          <w:szCs w:val="23"/>
        </w:rPr>
        <w:t xml:space="preserve"> </w:t>
      </w:r>
      <w:r w:rsidR="00034157">
        <w:rPr>
          <w:color w:val="244061" w:themeColor="accent1" w:themeShade="80"/>
          <w:sz w:val="23"/>
          <w:szCs w:val="23"/>
        </w:rPr>
        <w:t>appoint</w:t>
      </w:r>
      <w:r w:rsidR="00EF0B63">
        <w:rPr>
          <w:color w:val="244061" w:themeColor="accent1" w:themeShade="80"/>
          <w:sz w:val="23"/>
          <w:szCs w:val="23"/>
        </w:rPr>
        <w:t>ment</w:t>
      </w:r>
      <w:r w:rsidR="00034157">
        <w:rPr>
          <w:color w:val="244061" w:themeColor="accent1" w:themeShade="80"/>
          <w:sz w:val="23"/>
          <w:szCs w:val="23"/>
        </w:rPr>
        <w:t xml:space="preserve"> or </w:t>
      </w:r>
      <w:r w:rsidR="00EF0B63">
        <w:rPr>
          <w:color w:val="244061" w:themeColor="accent1" w:themeShade="80"/>
          <w:sz w:val="23"/>
          <w:szCs w:val="23"/>
        </w:rPr>
        <w:t>taking care of finances,</w:t>
      </w:r>
      <w:r w:rsidR="00034157">
        <w:rPr>
          <w:color w:val="244061" w:themeColor="accent1" w:themeShade="80"/>
          <w:sz w:val="23"/>
          <w:szCs w:val="23"/>
        </w:rPr>
        <w:t xml:space="preserve"> o</w:t>
      </w:r>
      <w:r w:rsidR="00850719" w:rsidRPr="00034157">
        <w:rPr>
          <w:color w:val="244061" w:themeColor="accent1" w:themeShade="80"/>
          <w:sz w:val="23"/>
          <w:szCs w:val="23"/>
        </w:rPr>
        <w:t xml:space="preserve">ne of the most important aspects of care is personal </w:t>
      </w:r>
      <w:r w:rsidR="00B477C9">
        <w:rPr>
          <w:color w:val="244061" w:themeColor="accent1" w:themeShade="80"/>
          <w:sz w:val="23"/>
          <w:szCs w:val="23"/>
        </w:rPr>
        <w:t>grooming</w:t>
      </w:r>
      <w:r w:rsidR="00500519">
        <w:rPr>
          <w:color w:val="244061" w:themeColor="accent1" w:themeShade="80"/>
          <w:sz w:val="23"/>
          <w:szCs w:val="23"/>
        </w:rPr>
        <w:t xml:space="preserve"> and hygiene. Use our </w:t>
      </w:r>
      <w:r w:rsidR="00850719" w:rsidRPr="00034157">
        <w:rPr>
          <w:color w:val="244061" w:themeColor="accent1" w:themeShade="80"/>
          <w:sz w:val="23"/>
          <w:szCs w:val="23"/>
        </w:rPr>
        <w:t xml:space="preserve">helpful tips to make your </w:t>
      </w:r>
      <w:r w:rsidR="00500519">
        <w:rPr>
          <w:color w:val="244061" w:themeColor="accent1" w:themeShade="80"/>
          <w:sz w:val="23"/>
          <w:szCs w:val="23"/>
        </w:rPr>
        <w:t>seniors personal care easier</w:t>
      </w:r>
      <w:r w:rsidR="00850719" w:rsidRPr="00034157">
        <w:rPr>
          <w:color w:val="244061" w:themeColor="accent1" w:themeShade="80"/>
          <w:sz w:val="23"/>
          <w:szCs w:val="23"/>
        </w:rPr>
        <w:t>.</w:t>
      </w:r>
    </w:p>
    <w:p w14:paraId="733D5C13" w14:textId="6FF5E9AB" w:rsidR="00850719" w:rsidRPr="00034157" w:rsidRDefault="00850719" w:rsidP="00135EB8">
      <w:pPr>
        <w:spacing w:after="0"/>
        <w:jc w:val="both"/>
        <w:rPr>
          <w:b/>
          <w:color w:val="244061" w:themeColor="accent1" w:themeShade="80"/>
          <w:sz w:val="23"/>
          <w:szCs w:val="23"/>
        </w:rPr>
      </w:pPr>
    </w:p>
    <w:p w14:paraId="753FA96D" w14:textId="1EAC897E" w:rsidR="00850719" w:rsidRPr="00034157" w:rsidRDefault="00850719" w:rsidP="00F20B4B">
      <w:pPr>
        <w:spacing w:after="0"/>
        <w:rPr>
          <w:b/>
          <w:color w:val="244061" w:themeColor="accent1" w:themeShade="80"/>
          <w:sz w:val="23"/>
          <w:szCs w:val="23"/>
        </w:rPr>
      </w:pPr>
      <w:r w:rsidRPr="00034157">
        <w:rPr>
          <w:b/>
          <w:color w:val="244061" w:themeColor="accent1" w:themeShade="80"/>
          <w:sz w:val="23"/>
          <w:szCs w:val="23"/>
        </w:rPr>
        <w:t>BATHING:</w:t>
      </w:r>
    </w:p>
    <w:p w14:paraId="5C235FCB" w14:textId="2E63FD41" w:rsidR="00850719" w:rsidRPr="00135EB8" w:rsidRDefault="00D61FBA" w:rsidP="00850719">
      <w:pPr>
        <w:pStyle w:val="ListParagraph"/>
        <w:numPr>
          <w:ilvl w:val="0"/>
          <w:numId w:val="4"/>
        </w:numPr>
        <w:spacing w:after="0"/>
        <w:rPr>
          <w:b/>
          <w:color w:val="244061" w:themeColor="accent1" w:themeShade="80"/>
          <w:sz w:val="23"/>
          <w:szCs w:val="23"/>
        </w:rPr>
      </w:pPr>
      <w:r w:rsidRPr="00034157">
        <w:rPr>
          <w:color w:val="244061" w:themeColor="accent1" w:themeShade="80"/>
          <w:sz w:val="23"/>
          <w:szCs w:val="23"/>
        </w:rPr>
        <w:t xml:space="preserve">Staying calm when bath time arises is imperative.  When you are calm, it is contagious! Allowing your senior to relax </w:t>
      </w:r>
      <w:r w:rsidR="00500519">
        <w:rPr>
          <w:color w:val="244061" w:themeColor="accent1" w:themeShade="80"/>
          <w:sz w:val="23"/>
          <w:szCs w:val="23"/>
        </w:rPr>
        <w:t>while bathing</w:t>
      </w:r>
      <w:r w:rsidR="00135EB8">
        <w:rPr>
          <w:color w:val="244061" w:themeColor="accent1" w:themeShade="80"/>
          <w:sz w:val="23"/>
          <w:szCs w:val="23"/>
        </w:rPr>
        <w:t xml:space="preserve">, makes it easier </w:t>
      </w:r>
      <w:r w:rsidRPr="00034157">
        <w:rPr>
          <w:color w:val="244061" w:themeColor="accent1" w:themeShade="80"/>
          <w:sz w:val="23"/>
          <w:szCs w:val="23"/>
        </w:rPr>
        <w:t>for everyone</w:t>
      </w:r>
    </w:p>
    <w:p w14:paraId="2420BD3F" w14:textId="555410C4" w:rsidR="00135EB8" w:rsidRPr="00034157" w:rsidRDefault="00135EB8" w:rsidP="00850719">
      <w:pPr>
        <w:pStyle w:val="ListParagraph"/>
        <w:numPr>
          <w:ilvl w:val="0"/>
          <w:numId w:val="4"/>
        </w:numPr>
        <w:spacing w:after="0"/>
        <w:rPr>
          <w:b/>
          <w:color w:val="244061" w:themeColor="accent1" w:themeShade="80"/>
          <w:sz w:val="23"/>
          <w:szCs w:val="23"/>
        </w:rPr>
      </w:pPr>
      <w:r>
        <w:rPr>
          <w:color w:val="244061" w:themeColor="accent1" w:themeShade="80"/>
          <w:sz w:val="23"/>
          <w:szCs w:val="23"/>
        </w:rPr>
        <w:t>Increase the room temperature to warm the air. Cooler air can be startling to a senior</w:t>
      </w:r>
    </w:p>
    <w:p w14:paraId="49C253D5" w14:textId="6C57390C" w:rsidR="00D61FBA" w:rsidRPr="00034157" w:rsidRDefault="00D61FBA" w:rsidP="00850719">
      <w:pPr>
        <w:pStyle w:val="ListParagraph"/>
        <w:numPr>
          <w:ilvl w:val="0"/>
          <w:numId w:val="4"/>
        </w:numPr>
        <w:spacing w:after="0"/>
        <w:rPr>
          <w:color w:val="244061" w:themeColor="accent1" w:themeShade="80"/>
          <w:sz w:val="23"/>
          <w:szCs w:val="23"/>
        </w:rPr>
      </w:pPr>
      <w:r w:rsidRPr="00034157">
        <w:rPr>
          <w:color w:val="244061" w:themeColor="accent1" w:themeShade="80"/>
          <w:sz w:val="23"/>
          <w:szCs w:val="23"/>
        </w:rPr>
        <w:t>Be prepared with all items such as liqu</w:t>
      </w:r>
      <w:r w:rsidR="00500519">
        <w:rPr>
          <w:color w:val="244061" w:themeColor="accent1" w:themeShade="80"/>
          <w:sz w:val="23"/>
          <w:szCs w:val="23"/>
        </w:rPr>
        <w:t xml:space="preserve">id soap, shampoo, washcloth, </w:t>
      </w:r>
      <w:r w:rsidRPr="00034157">
        <w:rPr>
          <w:color w:val="244061" w:themeColor="accent1" w:themeShade="80"/>
          <w:sz w:val="23"/>
          <w:szCs w:val="23"/>
        </w:rPr>
        <w:t>towel</w:t>
      </w:r>
      <w:r w:rsidR="00500519">
        <w:rPr>
          <w:color w:val="244061" w:themeColor="accent1" w:themeShade="80"/>
          <w:sz w:val="23"/>
          <w:szCs w:val="23"/>
        </w:rPr>
        <w:t xml:space="preserve"> and clean clothes</w:t>
      </w:r>
      <w:r w:rsidRPr="00034157">
        <w:rPr>
          <w:color w:val="244061" w:themeColor="accent1" w:themeShade="80"/>
          <w:sz w:val="23"/>
          <w:szCs w:val="23"/>
        </w:rPr>
        <w:t xml:space="preserve"> before you get started</w:t>
      </w:r>
    </w:p>
    <w:p w14:paraId="15A10B1E" w14:textId="2C46B508" w:rsidR="00D61FBA" w:rsidRPr="00034157" w:rsidRDefault="00135EB8" w:rsidP="00850719">
      <w:pPr>
        <w:pStyle w:val="ListParagraph"/>
        <w:numPr>
          <w:ilvl w:val="0"/>
          <w:numId w:val="4"/>
        </w:numPr>
        <w:spacing w:after="0"/>
        <w:rPr>
          <w:color w:val="244061" w:themeColor="accent1" w:themeShade="80"/>
          <w:sz w:val="23"/>
          <w:szCs w:val="23"/>
        </w:rPr>
      </w:pPr>
      <w:r>
        <w:rPr>
          <w:color w:val="244061" w:themeColor="accent1" w:themeShade="80"/>
          <w:sz w:val="23"/>
          <w:szCs w:val="23"/>
        </w:rPr>
        <w:t>Test the water temperature</w:t>
      </w:r>
      <w:r w:rsidR="00A86327">
        <w:rPr>
          <w:color w:val="244061" w:themeColor="accent1" w:themeShade="80"/>
          <w:sz w:val="23"/>
          <w:szCs w:val="23"/>
        </w:rPr>
        <w:t xml:space="preserve"> to ensure it is not too hot or cold</w:t>
      </w:r>
      <w:r>
        <w:rPr>
          <w:color w:val="244061" w:themeColor="accent1" w:themeShade="80"/>
          <w:sz w:val="23"/>
          <w:szCs w:val="23"/>
        </w:rPr>
        <w:t xml:space="preserve">. </w:t>
      </w:r>
      <w:r w:rsidR="00D61FBA" w:rsidRPr="00034157">
        <w:rPr>
          <w:color w:val="244061" w:themeColor="accent1" w:themeShade="80"/>
          <w:sz w:val="23"/>
          <w:szCs w:val="23"/>
        </w:rPr>
        <w:t>Using a handheld</w:t>
      </w:r>
      <w:r w:rsidR="005042FE" w:rsidRPr="00034157">
        <w:rPr>
          <w:color w:val="244061" w:themeColor="accent1" w:themeShade="80"/>
          <w:sz w:val="23"/>
          <w:szCs w:val="23"/>
        </w:rPr>
        <w:t xml:space="preserve"> shower head is helpful for rin</w:t>
      </w:r>
      <w:r w:rsidR="00D61FBA" w:rsidRPr="00034157">
        <w:rPr>
          <w:color w:val="244061" w:themeColor="accent1" w:themeShade="80"/>
          <w:sz w:val="23"/>
          <w:szCs w:val="23"/>
        </w:rPr>
        <w:t>sing</w:t>
      </w:r>
      <w:r>
        <w:rPr>
          <w:color w:val="244061" w:themeColor="accent1" w:themeShade="80"/>
          <w:sz w:val="23"/>
          <w:szCs w:val="23"/>
        </w:rPr>
        <w:t xml:space="preserve">. It </w:t>
      </w:r>
      <w:r w:rsidR="00500519">
        <w:rPr>
          <w:color w:val="244061" w:themeColor="accent1" w:themeShade="80"/>
          <w:sz w:val="23"/>
          <w:szCs w:val="23"/>
        </w:rPr>
        <w:t>can be</w:t>
      </w:r>
      <w:r>
        <w:rPr>
          <w:color w:val="244061" w:themeColor="accent1" w:themeShade="80"/>
          <w:sz w:val="23"/>
          <w:szCs w:val="23"/>
        </w:rPr>
        <w:t xml:space="preserve"> helpful to start at the feet and work your way up</w:t>
      </w:r>
    </w:p>
    <w:p w14:paraId="17D9DFEA" w14:textId="51B814DB" w:rsidR="00D61FBA" w:rsidRPr="00034157" w:rsidRDefault="00D61FBA" w:rsidP="00850719">
      <w:pPr>
        <w:pStyle w:val="ListParagraph"/>
        <w:numPr>
          <w:ilvl w:val="0"/>
          <w:numId w:val="4"/>
        </w:numPr>
        <w:spacing w:after="0"/>
        <w:rPr>
          <w:color w:val="244061" w:themeColor="accent1" w:themeShade="80"/>
          <w:sz w:val="23"/>
          <w:szCs w:val="23"/>
        </w:rPr>
      </w:pPr>
      <w:r w:rsidRPr="00034157">
        <w:rPr>
          <w:color w:val="244061" w:themeColor="accent1" w:themeShade="80"/>
          <w:sz w:val="23"/>
          <w:szCs w:val="23"/>
        </w:rPr>
        <w:t xml:space="preserve">For the safety of your senior loved one, ensure that an anti-slip mat </w:t>
      </w:r>
      <w:r w:rsidR="00034157">
        <w:rPr>
          <w:color w:val="244061" w:themeColor="accent1" w:themeShade="80"/>
          <w:sz w:val="23"/>
          <w:szCs w:val="23"/>
        </w:rPr>
        <w:t xml:space="preserve">or stickers are </w:t>
      </w:r>
      <w:r w:rsidRPr="00034157">
        <w:rPr>
          <w:color w:val="244061" w:themeColor="accent1" w:themeShade="80"/>
          <w:sz w:val="23"/>
          <w:szCs w:val="23"/>
        </w:rPr>
        <w:t>on the shower/tub floor</w:t>
      </w:r>
      <w:r w:rsidR="00034157">
        <w:rPr>
          <w:color w:val="244061" w:themeColor="accent1" w:themeShade="80"/>
          <w:sz w:val="23"/>
          <w:szCs w:val="23"/>
        </w:rPr>
        <w:t>.</w:t>
      </w:r>
      <w:r w:rsidR="00C240B8">
        <w:rPr>
          <w:color w:val="244061" w:themeColor="accent1" w:themeShade="80"/>
          <w:sz w:val="23"/>
          <w:szCs w:val="23"/>
        </w:rPr>
        <w:t xml:space="preserve"> </w:t>
      </w:r>
      <w:r w:rsidR="00034157">
        <w:rPr>
          <w:color w:val="244061" w:themeColor="accent1" w:themeShade="80"/>
          <w:sz w:val="23"/>
          <w:szCs w:val="23"/>
        </w:rPr>
        <w:t>Using</w:t>
      </w:r>
      <w:r w:rsidR="00C240B8">
        <w:rPr>
          <w:color w:val="244061" w:themeColor="accent1" w:themeShade="80"/>
          <w:sz w:val="23"/>
          <w:szCs w:val="23"/>
        </w:rPr>
        <w:t xml:space="preserve"> a stool or bench can be more comfort</w:t>
      </w:r>
      <w:r w:rsidR="00500519">
        <w:rPr>
          <w:color w:val="244061" w:themeColor="accent1" w:themeShade="80"/>
          <w:sz w:val="23"/>
          <w:szCs w:val="23"/>
        </w:rPr>
        <w:t>ing</w:t>
      </w:r>
    </w:p>
    <w:p w14:paraId="66522DE3" w14:textId="18476FC9" w:rsidR="00D61FBA" w:rsidRPr="00034157" w:rsidRDefault="005D6852" w:rsidP="005144BC">
      <w:pPr>
        <w:pStyle w:val="ListParagraph"/>
        <w:numPr>
          <w:ilvl w:val="0"/>
          <w:numId w:val="4"/>
        </w:numPr>
        <w:spacing w:after="0" w:line="240" w:lineRule="auto"/>
        <w:rPr>
          <w:color w:val="244061" w:themeColor="accent1" w:themeShade="80"/>
          <w:sz w:val="23"/>
          <w:szCs w:val="23"/>
        </w:rPr>
      </w:pPr>
      <w:r>
        <w:rPr>
          <w:color w:val="244061" w:themeColor="accent1" w:themeShade="80"/>
          <w:sz w:val="23"/>
          <w:szCs w:val="23"/>
        </w:rPr>
        <w:t>If bathing</w:t>
      </w:r>
      <w:r w:rsidR="00500519">
        <w:rPr>
          <w:color w:val="244061" w:themeColor="accent1" w:themeShade="80"/>
          <w:sz w:val="23"/>
          <w:szCs w:val="23"/>
        </w:rPr>
        <w:t xml:space="preserve"> your senior becomes too difficult</w:t>
      </w:r>
      <w:r w:rsidR="0037280E" w:rsidRPr="00034157">
        <w:rPr>
          <w:color w:val="244061" w:themeColor="accent1" w:themeShade="80"/>
          <w:sz w:val="23"/>
          <w:szCs w:val="23"/>
        </w:rPr>
        <w:t xml:space="preserve"> </w:t>
      </w:r>
      <w:r w:rsidR="00500519">
        <w:rPr>
          <w:color w:val="244061" w:themeColor="accent1" w:themeShade="80"/>
          <w:sz w:val="23"/>
          <w:szCs w:val="23"/>
        </w:rPr>
        <w:t xml:space="preserve">of a </w:t>
      </w:r>
      <w:r w:rsidR="0037280E" w:rsidRPr="00034157">
        <w:rPr>
          <w:color w:val="244061" w:themeColor="accent1" w:themeShade="80"/>
          <w:sz w:val="23"/>
          <w:szCs w:val="23"/>
        </w:rPr>
        <w:t>task</w:t>
      </w:r>
      <w:r w:rsidR="00D61FBA" w:rsidRPr="00034157">
        <w:rPr>
          <w:color w:val="244061" w:themeColor="accent1" w:themeShade="80"/>
          <w:sz w:val="23"/>
          <w:szCs w:val="23"/>
        </w:rPr>
        <w:t xml:space="preserve">, </w:t>
      </w:r>
      <w:r w:rsidR="00500519">
        <w:rPr>
          <w:color w:val="244061" w:themeColor="accent1" w:themeShade="80"/>
          <w:sz w:val="23"/>
          <w:szCs w:val="23"/>
        </w:rPr>
        <w:t>consider hiring a</w:t>
      </w:r>
      <w:r w:rsidR="00D61FBA" w:rsidRPr="00034157">
        <w:rPr>
          <w:color w:val="244061" w:themeColor="accent1" w:themeShade="80"/>
          <w:sz w:val="23"/>
          <w:szCs w:val="23"/>
        </w:rPr>
        <w:t xml:space="preserve"> home care </w:t>
      </w:r>
      <w:r w:rsidR="00500519">
        <w:rPr>
          <w:color w:val="244061" w:themeColor="accent1" w:themeShade="80"/>
          <w:sz w:val="23"/>
          <w:szCs w:val="23"/>
        </w:rPr>
        <w:t xml:space="preserve">agency </w:t>
      </w:r>
      <w:r>
        <w:rPr>
          <w:color w:val="244061" w:themeColor="accent1" w:themeShade="80"/>
          <w:sz w:val="23"/>
          <w:szCs w:val="23"/>
        </w:rPr>
        <w:t xml:space="preserve">for assistance. </w:t>
      </w:r>
      <w:r w:rsidR="00D61FBA" w:rsidRPr="00034157">
        <w:rPr>
          <w:color w:val="244061" w:themeColor="accent1" w:themeShade="80"/>
          <w:sz w:val="23"/>
          <w:szCs w:val="23"/>
        </w:rPr>
        <w:t xml:space="preserve">They </w:t>
      </w:r>
      <w:r w:rsidR="005042FE" w:rsidRPr="00034157">
        <w:rPr>
          <w:color w:val="244061" w:themeColor="accent1" w:themeShade="80"/>
          <w:sz w:val="23"/>
          <w:szCs w:val="23"/>
        </w:rPr>
        <w:t>have</w:t>
      </w:r>
      <w:r w:rsidR="00D61FBA" w:rsidRPr="00034157">
        <w:rPr>
          <w:color w:val="244061" w:themeColor="accent1" w:themeShade="80"/>
          <w:sz w:val="23"/>
          <w:szCs w:val="23"/>
        </w:rPr>
        <w:t xml:space="preserve"> trained professionals </w:t>
      </w:r>
      <w:r w:rsidR="005042FE" w:rsidRPr="00034157">
        <w:rPr>
          <w:color w:val="244061" w:themeColor="accent1" w:themeShade="80"/>
          <w:sz w:val="23"/>
          <w:szCs w:val="23"/>
        </w:rPr>
        <w:t xml:space="preserve">on staff </w:t>
      </w:r>
      <w:r w:rsidR="00D61FBA" w:rsidRPr="00034157">
        <w:rPr>
          <w:color w:val="244061" w:themeColor="accent1" w:themeShade="80"/>
          <w:sz w:val="23"/>
          <w:szCs w:val="23"/>
        </w:rPr>
        <w:t>specifically</w:t>
      </w:r>
      <w:r w:rsidR="00B25134">
        <w:rPr>
          <w:color w:val="244061" w:themeColor="accent1" w:themeShade="80"/>
          <w:sz w:val="23"/>
          <w:szCs w:val="23"/>
        </w:rPr>
        <w:t xml:space="preserve"> for this care</w:t>
      </w:r>
    </w:p>
    <w:p w14:paraId="3CA60EE6" w14:textId="77777777" w:rsidR="00CA1D65" w:rsidRDefault="00CA1D65" w:rsidP="005144BC">
      <w:pPr>
        <w:spacing w:after="0" w:line="240" w:lineRule="auto"/>
        <w:rPr>
          <w:b/>
          <w:color w:val="244061" w:themeColor="accent1" w:themeShade="80"/>
          <w:sz w:val="23"/>
          <w:szCs w:val="23"/>
        </w:rPr>
      </w:pPr>
    </w:p>
    <w:p w14:paraId="5CC60E0A" w14:textId="465B6E5F" w:rsidR="00CA1D65" w:rsidRDefault="00CA1D65" w:rsidP="005144BC">
      <w:pPr>
        <w:spacing w:after="0" w:line="240" w:lineRule="auto"/>
        <w:rPr>
          <w:b/>
          <w:color w:val="244061" w:themeColor="accent1" w:themeShade="80"/>
          <w:sz w:val="23"/>
          <w:szCs w:val="23"/>
        </w:rPr>
      </w:pPr>
      <w:r w:rsidRPr="009E295C">
        <w:rPr>
          <w:b/>
          <w:color w:val="244061" w:themeColor="accent1" w:themeShade="80"/>
          <w:sz w:val="23"/>
          <w:szCs w:val="23"/>
        </w:rPr>
        <w:t>HAIR CARE</w:t>
      </w:r>
      <w:r>
        <w:rPr>
          <w:b/>
          <w:color w:val="244061" w:themeColor="accent1" w:themeShade="80"/>
          <w:sz w:val="23"/>
          <w:szCs w:val="23"/>
        </w:rPr>
        <w:t>:</w:t>
      </w:r>
    </w:p>
    <w:p w14:paraId="07A55A5D" w14:textId="64F4AFD7" w:rsidR="00D61FBA" w:rsidRDefault="00CA1D65" w:rsidP="005144BC">
      <w:pPr>
        <w:pStyle w:val="ListParagraph"/>
        <w:numPr>
          <w:ilvl w:val="0"/>
          <w:numId w:val="9"/>
        </w:numPr>
        <w:spacing w:after="0" w:line="240" w:lineRule="auto"/>
        <w:rPr>
          <w:color w:val="244061" w:themeColor="accent1" w:themeShade="80"/>
          <w:sz w:val="23"/>
          <w:szCs w:val="23"/>
        </w:rPr>
      </w:pPr>
      <w:r>
        <w:rPr>
          <w:color w:val="244061" w:themeColor="accent1" w:themeShade="80"/>
          <w:sz w:val="23"/>
          <w:szCs w:val="23"/>
        </w:rPr>
        <w:t>Use g</w:t>
      </w:r>
      <w:r w:rsidRPr="00175FC7">
        <w:rPr>
          <w:color w:val="244061" w:themeColor="accent1" w:themeShade="80"/>
          <w:sz w:val="23"/>
          <w:szCs w:val="23"/>
        </w:rPr>
        <w:t>entle</w:t>
      </w:r>
      <w:r>
        <w:rPr>
          <w:color w:val="244061" w:themeColor="accent1" w:themeShade="80"/>
          <w:sz w:val="23"/>
          <w:szCs w:val="23"/>
        </w:rPr>
        <w:t xml:space="preserve"> hair products such as baby shampoo or</w:t>
      </w:r>
      <w:r w:rsidR="005D6852">
        <w:rPr>
          <w:color w:val="244061" w:themeColor="accent1" w:themeShade="80"/>
          <w:sz w:val="23"/>
          <w:szCs w:val="23"/>
        </w:rPr>
        <w:t xml:space="preserve"> a dry shampoo and </w:t>
      </w:r>
      <w:r>
        <w:rPr>
          <w:color w:val="244061" w:themeColor="accent1" w:themeShade="80"/>
          <w:sz w:val="23"/>
          <w:szCs w:val="23"/>
        </w:rPr>
        <w:t xml:space="preserve">leave in conditioner, one to two times per week. </w:t>
      </w:r>
    </w:p>
    <w:p w14:paraId="78D4E57D" w14:textId="77777777" w:rsidR="00CA1D65" w:rsidRPr="00CA1D65" w:rsidRDefault="00CA1D65" w:rsidP="005144BC">
      <w:pPr>
        <w:pStyle w:val="ListParagraph"/>
        <w:spacing w:after="0" w:line="240" w:lineRule="auto"/>
        <w:rPr>
          <w:color w:val="244061" w:themeColor="accent1" w:themeShade="80"/>
          <w:sz w:val="23"/>
          <w:szCs w:val="23"/>
        </w:rPr>
      </w:pPr>
    </w:p>
    <w:p w14:paraId="4477F745" w14:textId="599CB621" w:rsidR="00D61FBA" w:rsidRDefault="00D61FBA" w:rsidP="005144BC">
      <w:pPr>
        <w:spacing w:after="0" w:line="240" w:lineRule="auto"/>
        <w:rPr>
          <w:b/>
          <w:color w:val="244061" w:themeColor="accent1" w:themeShade="80"/>
          <w:sz w:val="23"/>
          <w:szCs w:val="23"/>
        </w:rPr>
      </w:pPr>
      <w:r w:rsidRPr="00034157">
        <w:rPr>
          <w:b/>
          <w:color w:val="244061" w:themeColor="accent1" w:themeShade="80"/>
          <w:sz w:val="23"/>
          <w:szCs w:val="23"/>
        </w:rPr>
        <w:t>DENTAL:</w:t>
      </w:r>
    </w:p>
    <w:p w14:paraId="73EA910C" w14:textId="57C813AB" w:rsidR="00B477C9" w:rsidRDefault="00B477C9" w:rsidP="00B477C9">
      <w:pPr>
        <w:pStyle w:val="ListParagraph"/>
        <w:numPr>
          <w:ilvl w:val="0"/>
          <w:numId w:val="10"/>
        </w:numPr>
        <w:spacing w:after="0"/>
        <w:rPr>
          <w:color w:val="244061" w:themeColor="accent1" w:themeShade="80"/>
          <w:sz w:val="23"/>
          <w:szCs w:val="23"/>
        </w:rPr>
      </w:pPr>
      <w:r>
        <w:rPr>
          <w:color w:val="244061" w:themeColor="accent1" w:themeShade="80"/>
          <w:sz w:val="23"/>
          <w:szCs w:val="23"/>
        </w:rPr>
        <w:t>Schedule regular dental check</w:t>
      </w:r>
      <w:r w:rsidR="00F971E8">
        <w:rPr>
          <w:color w:val="244061" w:themeColor="accent1" w:themeShade="80"/>
          <w:sz w:val="23"/>
          <w:szCs w:val="23"/>
        </w:rPr>
        <w:t>-</w:t>
      </w:r>
      <w:r>
        <w:rPr>
          <w:color w:val="244061" w:themeColor="accent1" w:themeShade="80"/>
          <w:sz w:val="23"/>
          <w:szCs w:val="23"/>
        </w:rPr>
        <w:t>ups</w:t>
      </w:r>
      <w:r w:rsidR="00135EB8">
        <w:rPr>
          <w:color w:val="244061" w:themeColor="accent1" w:themeShade="80"/>
          <w:sz w:val="23"/>
          <w:szCs w:val="23"/>
        </w:rPr>
        <w:t xml:space="preserve">. If needed use a house call dentist or hygienist </w:t>
      </w:r>
    </w:p>
    <w:p w14:paraId="6C03FD88" w14:textId="44B2EE26" w:rsidR="00B477C9" w:rsidRDefault="00B477C9" w:rsidP="00B477C9">
      <w:pPr>
        <w:pStyle w:val="ListParagraph"/>
        <w:numPr>
          <w:ilvl w:val="0"/>
          <w:numId w:val="10"/>
        </w:numPr>
        <w:spacing w:after="0"/>
        <w:rPr>
          <w:color w:val="244061" w:themeColor="accent1" w:themeShade="80"/>
          <w:sz w:val="23"/>
          <w:szCs w:val="23"/>
        </w:rPr>
      </w:pPr>
      <w:r>
        <w:rPr>
          <w:color w:val="244061" w:themeColor="accent1" w:themeShade="80"/>
          <w:sz w:val="23"/>
          <w:szCs w:val="23"/>
        </w:rPr>
        <w:t>Dentures should be checked on a regular basis for proper fit</w:t>
      </w:r>
    </w:p>
    <w:p w14:paraId="1F66F608" w14:textId="31114584" w:rsidR="00B477C9" w:rsidRDefault="00B477C9" w:rsidP="005144BC">
      <w:pPr>
        <w:pStyle w:val="ListParagraph"/>
        <w:numPr>
          <w:ilvl w:val="0"/>
          <w:numId w:val="10"/>
        </w:numPr>
        <w:spacing w:after="0" w:line="240" w:lineRule="auto"/>
        <w:rPr>
          <w:color w:val="244061" w:themeColor="accent1" w:themeShade="80"/>
          <w:sz w:val="23"/>
          <w:szCs w:val="23"/>
        </w:rPr>
      </w:pPr>
      <w:r>
        <w:rPr>
          <w:color w:val="244061" w:themeColor="accent1" w:themeShade="80"/>
          <w:sz w:val="23"/>
          <w:szCs w:val="23"/>
        </w:rPr>
        <w:t xml:space="preserve">If the ability to use a regular toothbrush </w:t>
      </w:r>
      <w:r w:rsidR="008A70C7">
        <w:rPr>
          <w:color w:val="244061" w:themeColor="accent1" w:themeShade="80"/>
          <w:sz w:val="23"/>
          <w:szCs w:val="23"/>
        </w:rPr>
        <w:t xml:space="preserve">diminishes, consider switching </w:t>
      </w:r>
      <w:r>
        <w:rPr>
          <w:color w:val="244061" w:themeColor="accent1" w:themeShade="80"/>
          <w:sz w:val="23"/>
          <w:szCs w:val="23"/>
        </w:rPr>
        <w:t>to an electric</w:t>
      </w:r>
      <w:r w:rsidR="008A70C7">
        <w:rPr>
          <w:color w:val="244061" w:themeColor="accent1" w:themeShade="80"/>
          <w:sz w:val="23"/>
          <w:szCs w:val="23"/>
        </w:rPr>
        <w:t xml:space="preserve"> device</w:t>
      </w:r>
      <w:r>
        <w:rPr>
          <w:color w:val="244061" w:themeColor="accent1" w:themeShade="80"/>
          <w:sz w:val="23"/>
          <w:szCs w:val="23"/>
        </w:rPr>
        <w:t xml:space="preserve"> </w:t>
      </w:r>
    </w:p>
    <w:p w14:paraId="64725E46" w14:textId="00719811" w:rsidR="005042FE" w:rsidRPr="00135EB8" w:rsidRDefault="005042FE" w:rsidP="005144BC">
      <w:pPr>
        <w:pStyle w:val="ListParagraph"/>
        <w:spacing w:after="0" w:line="240" w:lineRule="auto"/>
        <w:rPr>
          <w:color w:val="244061" w:themeColor="accent1" w:themeShade="80"/>
          <w:sz w:val="23"/>
          <w:szCs w:val="23"/>
        </w:rPr>
      </w:pPr>
    </w:p>
    <w:p w14:paraId="5DC69706" w14:textId="37EA3DAD" w:rsidR="005042FE" w:rsidRPr="00034157" w:rsidRDefault="005042FE" w:rsidP="005144BC">
      <w:pPr>
        <w:spacing w:after="0" w:line="240" w:lineRule="auto"/>
        <w:rPr>
          <w:b/>
          <w:color w:val="244061" w:themeColor="accent1" w:themeShade="80"/>
          <w:sz w:val="23"/>
          <w:szCs w:val="23"/>
        </w:rPr>
      </w:pPr>
      <w:r w:rsidRPr="00034157">
        <w:rPr>
          <w:b/>
          <w:color w:val="244061" w:themeColor="accent1" w:themeShade="80"/>
          <w:sz w:val="23"/>
          <w:szCs w:val="23"/>
        </w:rPr>
        <w:t>HAND AND FOOT CARE:</w:t>
      </w:r>
    </w:p>
    <w:p w14:paraId="304CE7E5" w14:textId="54FF7D42" w:rsidR="005042FE" w:rsidRDefault="005042FE" w:rsidP="005042FE">
      <w:pPr>
        <w:pStyle w:val="ListParagraph"/>
        <w:numPr>
          <w:ilvl w:val="0"/>
          <w:numId w:val="7"/>
        </w:numPr>
        <w:spacing w:after="0"/>
        <w:rPr>
          <w:color w:val="244061" w:themeColor="accent1" w:themeShade="80"/>
          <w:sz w:val="23"/>
          <w:szCs w:val="23"/>
        </w:rPr>
      </w:pPr>
      <w:r w:rsidRPr="00034157">
        <w:rPr>
          <w:color w:val="244061" w:themeColor="accent1" w:themeShade="80"/>
          <w:sz w:val="23"/>
          <w:szCs w:val="23"/>
        </w:rPr>
        <w:t>Regular manicure</w:t>
      </w:r>
      <w:r w:rsidR="00034157" w:rsidRPr="00034157">
        <w:rPr>
          <w:color w:val="244061" w:themeColor="accent1" w:themeShade="80"/>
          <w:sz w:val="23"/>
          <w:szCs w:val="23"/>
        </w:rPr>
        <w:t>s</w:t>
      </w:r>
      <w:r w:rsidRPr="00034157">
        <w:rPr>
          <w:color w:val="244061" w:themeColor="accent1" w:themeShade="80"/>
          <w:sz w:val="23"/>
          <w:szCs w:val="23"/>
        </w:rPr>
        <w:t xml:space="preserve"> and pedicures</w:t>
      </w:r>
      <w:r w:rsidR="00034157" w:rsidRPr="00034157">
        <w:rPr>
          <w:color w:val="244061" w:themeColor="accent1" w:themeShade="80"/>
          <w:sz w:val="23"/>
          <w:szCs w:val="23"/>
        </w:rPr>
        <w:t xml:space="preserve"> </w:t>
      </w:r>
      <w:r w:rsidR="00C240B8">
        <w:rPr>
          <w:color w:val="244061" w:themeColor="accent1" w:themeShade="80"/>
          <w:sz w:val="23"/>
          <w:szCs w:val="23"/>
        </w:rPr>
        <w:t xml:space="preserve">are </w:t>
      </w:r>
      <w:r w:rsidR="00034157" w:rsidRPr="00034157">
        <w:rPr>
          <w:color w:val="244061" w:themeColor="accent1" w:themeShade="80"/>
          <w:sz w:val="23"/>
          <w:szCs w:val="23"/>
        </w:rPr>
        <w:t>relaxing and helpful</w:t>
      </w:r>
      <w:r w:rsidR="00C240B8">
        <w:rPr>
          <w:color w:val="244061" w:themeColor="accent1" w:themeShade="80"/>
          <w:sz w:val="23"/>
          <w:szCs w:val="23"/>
        </w:rPr>
        <w:t xml:space="preserve"> for hygiene</w:t>
      </w:r>
    </w:p>
    <w:p w14:paraId="3CAD36BE" w14:textId="3AAAA424" w:rsidR="00C240B8" w:rsidRPr="00034157" w:rsidRDefault="00B25134" w:rsidP="005144BC">
      <w:pPr>
        <w:pStyle w:val="ListParagraph"/>
        <w:numPr>
          <w:ilvl w:val="0"/>
          <w:numId w:val="7"/>
        </w:numPr>
        <w:spacing w:after="0" w:line="240" w:lineRule="auto"/>
        <w:rPr>
          <w:color w:val="244061" w:themeColor="accent1" w:themeShade="80"/>
          <w:sz w:val="23"/>
          <w:szCs w:val="23"/>
        </w:rPr>
      </w:pPr>
      <w:r>
        <w:rPr>
          <w:color w:val="244061" w:themeColor="accent1" w:themeShade="80"/>
          <w:sz w:val="23"/>
          <w:szCs w:val="23"/>
        </w:rPr>
        <w:t xml:space="preserve">Schedule regular visits to a podiatrist for foot care. </w:t>
      </w:r>
      <w:r w:rsidR="005A3367">
        <w:rPr>
          <w:color w:val="244061" w:themeColor="accent1" w:themeShade="80"/>
          <w:sz w:val="23"/>
          <w:szCs w:val="23"/>
        </w:rPr>
        <w:t>The doctor can also cut the toe</w:t>
      </w:r>
      <w:r>
        <w:rPr>
          <w:color w:val="244061" w:themeColor="accent1" w:themeShade="80"/>
          <w:sz w:val="23"/>
          <w:szCs w:val="23"/>
        </w:rPr>
        <w:t xml:space="preserve">nails. </w:t>
      </w:r>
    </w:p>
    <w:p w14:paraId="7857F23B" w14:textId="60F4B32C" w:rsidR="005042FE" w:rsidRPr="00034157" w:rsidRDefault="005042FE" w:rsidP="005144BC">
      <w:pPr>
        <w:spacing w:after="0" w:line="240" w:lineRule="auto"/>
        <w:rPr>
          <w:b/>
          <w:color w:val="244061" w:themeColor="accent1" w:themeShade="80"/>
          <w:sz w:val="23"/>
          <w:szCs w:val="23"/>
        </w:rPr>
      </w:pPr>
    </w:p>
    <w:p w14:paraId="219D7EEE" w14:textId="23CF3883" w:rsidR="005042FE" w:rsidRDefault="005042FE" w:rsidP="005144BC">
      <w:pPr>
        <w:spacing w:after="0" w:line="240" w:lineRule="auto"/>
        <w:rPr>
          <w:b/>
          <w:color w:val="244061" w:themeColor="accent1" w:themeShade="80"/>
          <w:sz w:val="23"/>
          <w:szCs w:val="23"/>
        </w:rPr>
      </w:pPr>
      <w:r w:rsidRPr="00034157">
        <w:rPr>
          <w:b/>
          <w:color w:val="244061" w:themeColor="accent1" w:themeShade="80"/>
          <w:sz w:val="23"/>
          <w:szCs w:val="23"/>
        </w:rPr>
        <w:t>EAR CARE:</w:t>
      </w:r>
    </w:p>
    <w:p w14:paraId="5308F8A5" w14:textId="682B7A60" w:rsidR="005144BC" w:rsidRDefault="00B477C9" w:rsidP="005144BC">
      <w:pPr>
        <w:pStyle w:val="ListParagraph"/>
        <w:numPr>
          <w:ilvl w:val="0"/>
          <w:numId w:val="9"/>
        </w:numPr>
        <w:spacing w:after="0"/>
        <w:rPr>
          <w:color w:val="244061" w:themeColor="accent1" w:themeShade="80"/>
          <w:sz w:val="23"/>
          <w:szCs w:val="23"/>
        </w:rPr>
      </w:pPr>
      <w:r>
        <w:rPr>
          <w:color w:val="244061" w:themeColor="accent1" w:themeShade="80"/>
          <w:sz w:val="23"/>
          <w:szCs w:val="23"/>
        </w:rPr>
        <w:t>Visit</w:t>
      </w:r>
      <w:r w:rsidR="0037280E">
        <w:rPr>
          <w:color w:val="244061" w:themeColor="accent1" w:themeShade="80"/>
          <w:sz w:val="23"/>
          <w:szCs w:val="23"/>
        </w:rPr>
        <w:t xml:space="preserve"> an Ear, Nose and Throat specialist </w:t>
      </w:r>
      <w:r w:rsidR="00EF0B63">
        <w:rPr>
          <w:color w:val="244061" w:themeColor="accent1" w:themeShade="80"/>
          <w:sz w:val="23"/>
          <w:szCs w:val="23"/>
        </w:rPr>
        <w:t>to ensure clean ears and wax removal if necessary</w:t>
      </w:r>
    </w:p>
    <w:p w14:paraId="67029B9A" w14:textId="77777777" w:rsidR="005144BC" w:rsidRPr="005144BC" w:rsidRDefault="005144BC" w:rsidP="005144BC">
      <w:pPr>
        <w:pStyle w:val="ListParagraph"/>
        <w:spacing w:after="0"/>
        <w:rPr>
          <w:color w:val="244061" w:themeColor="accent1" w:themeShade="80"/>
          <w:sz w:val="23"/>
          <w:szCs w:val="23"/>
        </w:rPr>
      </w:pPr>
    </w:p>
    <w:p w14:paraId="29D2C1D2" w14:textId="5CD33E66" w:rsidR="00CA1D65" w:rsidRDefault="00CA1D65" w:rsidP="005144BC">
      <w:pPr>
        <w:spacing w:after="0" w:line="240" w:lineRule="auto"/>
        <w:rPr>
          <w:b/>
          <w:color w:val="002060"/>
          <w:sz w:val="23"/>
          <w:szCs w:val="23"/>
        </w:rPr>
      </w:pPr>
      <w:r>
        <w:rPr>
          <w:b/>
          <w:color w:val="002060"/>
          <w:sz w:val="23"/>
          <w:szCs w:val="23"/>
        </w:rPr>
        <w:t xml:space="preserve">Keep smiling to keep a positive environment. Do not have expectations that all grooming can be done all at one time or to perfection. Every bit </w:t>
      </w:r>
      <w:r w:rsidR="005A3367">
        <w:rPr>
          <w:b/>
          <w:color w:val="002060"/>
          <w:sz w:val="23"/>
          <w:szCs w:val="23"/>
        </w:rPr>
        <w:t xml:space="preserve">of grooming </w:t>
      </w:r>
      <w:r>
        <w:rPr>
          <w:b/>
          <w:color w:val="002060"/>
          <w:sz w:val="23"/>
          <w:szCs w:val="23"/>
        </w:rPr>
        <w:t>makes a difference to help your senior feel better</w:t>
      </w:r>
      <w:r w:rsidR="005144BC">
        <w:rPr>
          <w:b/>
          <w:color w:val="002060"/>
          <w:sz w:val="23"/>
          <w:szCs w:val="23"/>
        </w:rPr>
        <w:t>!</w:t>
      </w:r>
    </w:p>
    <w:p w14:paraId="0C6D12E5" w14:textId="294B28E6" w:rsidR="00CA1D65" w:rsidRDefault="00CA1D65" w:rsidP="00F20B4B">
      <w:pPr>
        <w:spacing w:after="0"/>
        <w:rPr>
          <w:b/>
          <w:i/>
          <w:color w:val="FF0000"/>
          <w:szCs w:val="24"/>
        </w:rPr>
      </w:pPr>
    </w:p>
    <w:p w14:paraId="33D285DB" w14:textId="041A52BF" w:rsidR="003C6CF9" w:rsidRDefault="00E60205" w:rsidP="00046F31">
      <w:pPr>
        <w:spacing w:after="0"/>
        <w:rPr>
          <w:b/>
          <w:i/>
          <w:color w:val="FF0000"/>
          <w:sz w:val="22"/>
        </w:rPr>
      </w:pPr>
      <w:r w:rsidRPr="005144BC">
        <w:rPr>
          <w:b/>
          <w:i/>
          <w:color w:val="FF0000"/>
          <w:sz w:val="22"/>
        </w:rPr>
        <w:t xml:space="preserve">If your loved one is </w:t>
      </w:r>
      <w:r w:rsidR="00CD5459" w:rsidRPr="005144BC">
        <w:rPr>
          <w:b/>
          <w:i/>
          <w:color w:val="FF0000"/>
          <w:sz w:val="22"/>
        </w:rPr>
        <w:t>struggling</w:t>
      </w:r>
      <w:r w:rsidRPr="005144BC">
        <w:rPr>
          <w:b/>
          <w:i/>
          <w:color w:val="FF0000"/>
          <w:sz w:val="22"/>
        </w:rPr>
        <w:t xml:space="preserve"> at home to care for </w:t>
      </w:r>
      <w:r w:rsidR="004E1D14" w:rsidRPr="005144BC">
        <w:rPr>
          <w:rFonts w:cs="Arial"/>
          <w:b/>
          <w:i/>
          <w:color w:val="FF0000"/>
          <w:sz w:val="22"/>
        </w:rPr>
        <w:t>her/</w:t>
      </w:r>
      <w:r w:rsidR="004E1D14" w:rsidRPr="005144BC">
        <w:rPr>
          <w:rFonts w:cs="Arial"/>
          <w:b/>
          <w:i/>
          <w:noProof/>
          <w:color w:val="FF0000"/>
          <w:sz w:val="22"/>
        </w:rPr>
        <w:t>himself</w:t>
      </w:r>
      <w:r w:rsidR="002D0D0A" w:rsidRPr="005144BC">
        <w:rPr>
          <w:b/>
          <w:i/>
          <w:noProof/>
          <w:color w:val="FF0000"/>
          <w:sz w:val="22"/>
        </w:rPr>
        <w:t xml:space="preserve"> and</w:t>
      </w:r>
      <w:r w:rsidR="002D0D0A" w:rsidRPr="005144BC">
        <w:rPr>
          <w:b/>
          <w:i/>
          <w:color w:val="FF0000"/>
          <w:sz w:val="22"/>
        </w:rPr>
        <w:t xml:space="preserve"> you would like to explore s</w:t>
      </w:r>
      <w:r w:rsidRPr="005144BC">
        <w:rPr>
          <w:b/>
          <w:i/>
          <w:color w:val="FF0000"/>
          <w:sz w:val="22"/>
        </w:rPr>
        <w:t>enior care and housing</w:t>
      </w:r>
      <w:r w:rsidR="002D0D0A" w:rsidRPr="005144BC">
        <w:rPr>
          <w:b/>
          <w:i/>
          <w:color w:val="FF0000"/>
          <w:sz w:val="22"/>
        </w:rPr>
        <w:t xml:space="preserve"> options, please give us a call today.</w:t>
      </w:r>
      <w:r w:rsidR="00127D18" w:rsidRPr="005144BC">
        <w:rPr>
          <w:b/>
          <w:i/>
          <w:color w:val="FF0000"/>
          <w:sz w:val="22"/>
        </w:rPr>
        <w:t xml:space="preserve">  </w:t>
      </w:r>
      <w:r w:rsidR="002D0D0A" w:rsidRPr="005144BC">
        <w:rPr>
          <w:b/>
          <w:i/>
          <w:color w:val="FF0000"/>
          <w:sz w:val="22"/>
        </w:rPr>
        <w:t>A Plan For Senior Care</w:t>
      </w:r>
      <w:r w:rsidR="007606E0" w:rsidRPr="005144BC">
        <w:rPr>
          <w:b/>
          <w:i/>
          <w:color w:val="FF0000"/>
          <w:sz w:val="22"/>
        </w:rPr>
        <w:t xml:space="preserve"> will</w:t>
      </w:r>
      <w:r w:rsidR="00127D18" w:rsidRPr="005144BC">
        <w:rPr>
          <w:b/>
          <w:i/>
          <w:color w:val="FF0000"/>
          <w:sz w:val="22"/>
        </w:rPr>
        <w:t xml:space="preserve"> be happy to create a</w:t>
      </w:r>
      <w:r w:rsidRPr="005144BC">
        <w:rPr>
          <w:b/>
          <w:i/>
          <w:color w:val="FF0000"/>
          <w:sz w:val="22"/>
        </w:rPr>
        <w:t xml:space="preserve"> personalized</w:t>
      </w:r>
      <w:r w:rsidR="00127D18" w:rsidRPr="005144BC">
        <w:rPr>
          <w:b/>
          <w:i/>
          <w:color w:val="FF0000"/>
          <w:sz w:val="22"/>
        </w:rPr>
        <w:t xml:space="preserve"> care plan for your loved one.</w:t>
      </w:r>
    </w:p>
    <w:p w14:paraId="00E50DCE" w14:textId="77777777" w:rsidR="005144BC" w:rsidRPr="005144BC" w:rsidRDefault="005144BC" w:rsidP="00046F31">
      <w:pPr>
        <w:spacing w:after="0"/>
        <w:rPr>
          <w:b/>
          <w:i/>
          <w:color w:val="FF0000"/>
          <w:sz w:val="22"/>
        </w:rPr>
      </w:pPr>
    </w:p>
    <w:p w14:paraId="33D285DC" w14:textId="77777777" w:rsidR="002D0D0A" w:rsidRPr="003C6CF9" w:rsidRDefault="00A06021" w:rsidP="00046F31">
      <w:pPr>
        <w:spacing w:after="0"/>
        <w:rPr>
          <w:b/>
          <w:color w:val="002060"/>
          <w:szCs w:val="24"/>
        </w:rPr>
      </w:pPr>
      <w:hyperlink r:id="rId11" w:history="1">
        <w:r w:rsidR="00046F31" w:rsidRPr="003C6CF9">
          <w:rPr>
            <w:rStyle w:val="Hyperlink"/>
            <w:b/>
            <w:color w:val="002060"/>
            <w:szCs w:val="24"/>
            <w:u w:val="none"/>
          </w:rPr>
          <w:t>www.APlanForSeniorCare.com</w:t>
        </w:r>
      </w:hyperlink>
      <w:r w:rsidR="00046F31" w:rsidRPr="003C6CF9">
        <w:rPr>
          <w:b/>
          <w:color w:val="002060"/>
          <w:szCs w:val="24"/>
        </w:rPr>
        <w:t xml:space="preserve">   </w:t>
      </w:r>
      <w:r w:rsidR="003C6CF9" w:rsidRPr="003C6CF9">
        <w:rPr>
          <w:b/>
          <w:color w:val="002060"/>
          <w:szCs w:val="24"/>
        </w:rPr>
        <w:t xml:space="preserve"> </w:t>
      </w:r>
      <w:r w:rsidR="00046F31" w:rsidRPr="003C6CF9">
        <w:rPr>
          <w:b/>
          <w:color w:val="002060"/>
          <w:szCs w:val="24"/>
        </w:rPr>
        <w:t xml:space="preserve">Call Us Today (866) 657-0026    info@aplanforseniorcare.com       </w:t>
      </w:r>
    </w:p>
    <w:sectPr w:rsidR="002D0D0A" w:rsidRPr="003C6CF9" w:rsidSect="00046F31">
      <w:pgSz w:w="12240" w:h="15840"/>
      <w:pgMar w:top="950" w:right="432" w:bottom="216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6806E6"/>
    <w:multiLevelType w:val="hybridMultilevel"/>
    <w:tmpl w:val="B3FC4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327F9"/>
    <w:multiLevelType w:val="hybridMultilevel"/>
    <w:tmpl w:val="C8061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A72CA"/>
    <w:multiLevelType w:val="multilevel"/>
    <w:tmpl w:val="EC82F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0F15C8D"/>
    <w:multiLevelType w:val="multilevel"/>
    <w:tmpl w:val="BBE6E4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216616A"/>
    <w:multiLevelType w:val="multilevel"/>
    <w:tmpl w:val="E214CE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41E3D51"/>
    <w:multiLevelType w:val="hybridMultilevel"/>
    <w:tmpl w:val="305CC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B6041A"/>
    <w:multiLevelType w:val="hybridMultilevel"/>
    <w:tmpl w:val="1024A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216C0A"/>
    <w:multiLevelType w:val="hybridMultilevel"/>
    <w:tmpl w:val="1C264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691BF4"/>
    <w:multiLevelType w:val="hybridMultilevel"/>
    <w:tmpl w:val="0E4A9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C536A1"/>
    <w:multiLevelType w:val="hybridMultilevel"/>
    <w:tmpl w:val="0590A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9"/>
  </w:num>
  <w:num w:numId="6">
    <w:abstractNumId w:val="8"/>
  </w:num>
  <w:num w:numId="7">
    <w:abstractNumId w:val="0"/>
  </w:num>
  <w:num w:numId="8">
    <w:abstractNumId w:val="6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OyMDcwMzMwNjNR0lEKTi0uzszPAykwrAUAFCVEEiwAAAA="/>
  </w:docVars>
  <w:rsids>
    <w:rsidRoot w:val="009D72B3"/>
    <w:rsid w:val="0002525F"/>
    <w:rsid w:val="000312E4"/>
    <w:rsid w:val="00034157"/>
    <w:rsid w:val="00046F31"/>
    <w:rsid w:val="000472AA"/>
    <w:rsid w:val="00055294"/>
    <w:rsid w:val="00065FDD"/>
    <w:rsid w:val="000924D6"/>
    <w:rsid w:val="000A2CC4"/>
    <w:rsid w:val="000D27B2"/>
    <w:rsid w:val="000E2A44"/>
    <w:rsid w:val="000E44CD"/>
    <w:rsid w:val="000F31AE"/>
    <w:rsid w:val="00123E7C"/>
    <w:rsid w:val="00127D18"/>
    <w:rsid w:val="001306E1"/>
    <w:rsid w:val="00132143"/>
    <w:rsid w:val="0013469A"/>
    <w:rsid w:val="00135EB8"/>
    <w:rsid w:val="001508E0"/>
    <w:rsid w:val="001522F3"/>
    <w:rsid w:val="00170FA1"/>
    <w:rsid w:val="0017311B"/>
    <w:rsid w:val="00175FC7"/>
    <w:rsid w:val="0018323F"/>
    <w:rsid w:val="00187434"/>
    <w:rsid w:val="001A4AF5"/>
    <w:rsid w:val="001B3F37"/>
    <w:rsid w:val="001E1FA2"/>
    <w:rsid w:val="001F7F53"/>
    <w:rsid w:val="00205945"/>
    <w:rsid w:val="00230D46"/>
    <w:rsid w:val="002458B6"/>
    <w:rsid w:val="0024661A"/>
    <w:rsid w:val="002B275A"/>
    <w:rsid w:val="002D0D0A"/>
    <w:rsid w:val="002D54D9"/>
    <w:rsid w:val="002E122E"/>
    <w:rsid w:val="002E2243"/>
    <w:rsid w:val="00315233"/>
    <w:rsid w:val="003510E4"/>
    <w:rsid w:val="003578FF"/>
    <w:rsid w:val="00360FBD"/>
    <w:rsid w:val="00363ABC"/>
    <w:rsid w:val="00363D1C"/>
    <w:rsid w:val="0037280E"/>
    <w:rsid w:val="00391864"/>
    <w:rsid w:val="003C37BD"/>
    <w:rsid w:val="003C52DE"/>
    <w:rsid w:val="003C5710"/>
    <w:rsid w:val="003C6CF9"/>
    <w:rsid w:val="003E5B30"/>
    <w:rsid w:val="004029C3"/>
    <w:rsid w:val="00420760"/>
    <w:rsid w:val="00420975"/>
    <w:rsid w:val="004348EF"/>
    <w:rsid w:val="004440DA"/>
    <w:rsid w:val="00444EB6"/>
    <w:rsid w:val="004614B8"/>
    <w:rsid w:val="004657A6"/>
    <w:rsid w:val="00477D7E"/>
    <w:rsid w:val="004E1D14"/>
    <w:rsid w:val="00500519"/>
    <w:rsid w:val="005042FE"/>
    <w:rsid w:val="005144BC"/>
    <w:rsid w:val="00521B52"/>
    <w:rsid w:val="00533683"/>
    <w:rsid w:val="00533E17"/>
    <w:rsid w:val="00561ACD"/>
    <w:rsid w:val="0058337E"/>
    <w:rsid w:val="005838C0"/>
    <w:rsid w:val="00585FA1"/>
    <w:rsid w:val="00592521"/>
    <w:rsid w:val="0059563E"/>
    <w:rsid w:val="005A3367"/>
    <w:rsid w:val="005A5C3D"/>
    <w:rsid w:val="005B1F30"/>
    <w:rsid w:val="005D6852"/>
    <w:rsid w:val="005E49D2"/>
    <w:rsid w:val="00605BEA"/>
    <w:rsid w:val="0061595F"/>
    <w:rsid w:val="00654CFD"/>
    <w:rsid w:val="006735DC"/>
    <w:rsid w:val="00680C0A"/>
    <w:rsid w:val="006B0150"/>
    <w:rsid w:val="006B0642"/>
    <w:rsid w:val="006B7F26"/>
    <w:rsid w:val="006C2366"/>
    <w:rsid w:val="006C2A1B"/>
    <w:rsid w:val="006D4D6B"/>
    <w:rsid w:val="006D5661"/>
    <w:rsid w:val="006D62DF"/>
    <w:rsid w:val="006E1C7E"/>
    <w:rsid w:val="00712CA0"/>
    <w:rsid w:val="00723175"/>
    <w:rsid w:val="007606E0"/>
    <w:rsid w:val="007624B9"/>
    <w:rsid w:val="0078723D"/>
    <w:rsid w:val="007B5E88"/>
    <w:rsid w:val="007B684C"/>
    <w:rsid w:val="007F43B9"/>
    <w:rsid w:val="00807804"/>
    <w:rsid w:val="00813BB7"/>
    <w:rsid w:val="00846726"/>
    <w:rsid w:val="00850719"/>
    <w:rsid w:val="00866A91"/>
    <w:rsid w:val="00883C87"/>
    <w:rsid w:val="00885E00"/>
    <w:rsid w:val="00895792"/>
    <w:rsid w:val="008A51AE"/>
    <w:rsid w:val="008A70C7"/>
    <w:rsid w:val="008D1AEC"/>
    <w:rsid w:val="008D59BE"/>
    <w:rsid w:val="008D5E18"/>
    <w:rsid w:val="008F5DE4"/>
    <w:rsid w:val="009037DB"/>
    <w:rsid w:val="00924BDC"/>
    <w:rsid w:val="00936A80"/>
    <w:rsid w:val="00962BEC"/>
    <w:rsid w:val="0096357D"/>
    <w:rsid w:val="0097616A"/>
    <w:rsid w:val="00997568"/>
    <w:rsid w:val="009A48F4"/>
    <w:rsid w:val="009B1A78"/>
    <w:rsid w:val="009D72B3"/>
    <w:rsid w:val="009E295C"/>
    <w:rsid w:val="009F0085"/>
    <w:rsid w:val="009F4835"/>
    <w:rsid w:val="00A02C50"/>
    <w:rsid w:val="00A06021"/>
    <w:rsid w:val="00A12BC3"/>
    <w:rsid w:val="00A25BAD"/>
    <w:rsid w:val="00A30F0A"/>
    <w:rsid w:val="00A43479"/>
    <w:rsid w:val="00A43623"/>
    <w:rsid w:val="00A4362A"/>
    <w:rsid w:val="00A55A08"/>
    <w:rsid w:val="00A61C51"/>
    <w:rsid w:val="00A86327"/>
    <w:rsid w:val="00A959CC"/>
    <w:rsid w:val="00AB4064"/>
    <w:rsid w:val="00AC15F6"/>
    <w:rsid w:val="00AC64D1"/>
    <w:rsid w:val="00B00365"/>
    <w:rsid w:val="00B12151"/>
    <w:rsid w:val="00B1456B"/>
    <w:rsid w:val="00B25134"/>
    <w:rsid w:val="00B26A60"/>
    <w:rsid w:val="00B477C9"/>
    <w:rsid w:val="00B54478"/>
    <w:rsid w:val="00B90263"/>
    <w:rsid w:val="00B90468"/>
    <w:rsid w:val="00BA754E"/>
    <w:rsid w:val="00BB1E7A"/>
    <w:rsid w:val="00BC52F6"/>
    <w:rsid w:val="00BC55B9"/>
    <w:rsid w:val="00BD002D"/>
    <w:rsid w:val="00BD69C8"/>
    <w:rsid w:val="00BF5B92"/>
    <w:rsid w:val="00C20CE0"/>
    <w:rsid w:val="00C240B8"/>
    <w:rsid w:val="00C25353"/>
    <w:rsid w:val="00C43C0B"/>
    <w:rsid w:val="00C6022C"/>
    <w:rsid w:val="00C6627B"/>
    <w:rsid w:val="00C723BE"/>
    <w:rsid w:val="00C844B7"/>
    <w:rsid w:val="00CA1D65"/>
    <w:rsid w:val="00CD5459"/>
    <w:rsid w:val="00CE0B60"/>
    <w:rsid w:val="00CF3422"/>
    <w:rsid w:val="00D31283"/>
    <w:rsid w:val="00D332B2"/>
    <w:rsid w:val="00D439D0"/>
    <w:rsid w:val="00D538C6"/>
    <w:rsid w:val="00D61165"/>
    <w:rsid w:val="00D61FBA"/>
    <w:rsid w:val="00D976C0"/>
    <w:rsid w:val="00DD7931"/>
    <w:rsid w:val="00DF349F"/>
    <w:rsid w:val="00E074B2"/>
    <w:rsid w:val="00E165E7"/>
    <w:rsid w:val="00E264D0"/>
    <w:rsid w:val="00E41EB2"/>
    <w:rsid w:val="00E50BF9"/>
    <w:rsid w:val="00E60205"/>
    <w:rsid w:val="00EA030F"/>
    <w:rsid w:val="00EB2C75"/>
    <w:rsid w:val="00ED48E3"/>
    <w:rsid w:val="00EE01BE"/>
    <w:rsid w:val="00EE02DB"/>
    <w:rsid w:val="00EE4939"/>
    <w:rsid w:val="00EF0B63"/>
    <w:rsid w:val="00EF14CA"/>
    <w:rsid w:val="00EF77CA"/>
    <w:rsid w:val="00F0423E"/>
    <w:rsid w:val="00F20B4B"/>
    <w:rsid w:val="00F2112E"/>
    <w:rsid w:val="00F24EF8"/>
    <w:rsid w:val="00F4074F"/>
    <w:rsid w:val="00F6298F"/>
    <w:rsid w:val="00F66870"/>
    <w:rsid w:val="00F70858"/>
    <w:rsid w:val="00F971E8"/>
    <w:rsid w:val="00FA24BA"/>
    <w:rsid w:val="00FB2D59"/>
    <w:rsid w:val="00FB5E18"/>
    <w:rsid w:val="00FC6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285CA"/>
  <w15:docId w15:val="{189BD8B5-55C5-42EE-B5CE-60139D39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2">
    <w:name w:val="text_exposed_show2"/>
    <w:basedOn w:val="DefaultParagraphFont"/>
    <w:rsid w:val="009D72B3"/>
    <w:rPr>
      <w:vanish/>
      <w:webHidden w:val="0"/>
      <w:specVanish w:val="0"/>
    </w:rPr>
  </w:style>
  <w:style w:type="character" w:customStyle="1" w:styleId="textexposedhide2">
    <w:name w:val="text_exposed_hide2"/>
    <w:basedOn w:val="DefaultParagraphFont"/>
    <w:rsid w:val="009D72B3"/>
  </w:style>
  <w:style w:type="paragraph" w:styleId="BalloonText">
    <w:name w:val="Balloon Text"/>
    <w:basedOn w:val="Normal"/>
    <w:link w:val="BalloonTextChar"/>
    <w:uiPriority w:val="99"/>
    <w:semiHidden/>
    <w:unhideWhenUsed/>
    <w:rsid w:val="009D72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72B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20B4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507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199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5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403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762579">
                      <w:marLeft w:val="-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850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2391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2350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87224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4" w:color="C8D1E2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99999667">
                              <w:marLeft w:val="0"/>
                              <w:marRight w:val="-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7076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5784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2747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9021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46053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6917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12202022">
                                                      <w:marLeft w:val="0"/>
                                                      <w:marRight w:val="0"/>
                                                      <w:marTop w:val="15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09609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102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15" w:color="C4CDE0"/>
                                                <w:left w:val="single" w:sz="6" w:space="26" w:color="C4CDE0"/>
                                                <w:bottom w:val="single" w:sz="12" w:space="8" w:color="C4CDE0"/>
                                                <w:right w:val="single" w:sz="6" w:space="26" w:color="C4CDE0"/>
                                              </w:divBdr>
                                              <w:divsChild>
                                                <w:div w:id="661853575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0614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938215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84904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428499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85059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709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28407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58847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01754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49320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51854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9770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30737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82354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78581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45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40790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773033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076313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635423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45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9552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434024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123966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231795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45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7982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367411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34056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59038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45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364523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706870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976399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8530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12355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76579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459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7768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0" w:color="FFFFFF"/>
                                                                        <w:left w:val="single" w:sz="6" w:space="0" w:color="FFFFFF"/>
                                                                        <w:bottom w:val="single" w:sz="6" w:space="0" w:color="FFFFFF"/>
                                                                        <w:right w:val="single" w:sz="6" w:space="0" w:color="FFFFFF"/>
                                                                      </w:divBdr>
                                                                      <w:divsChild>
                                                                        <w:div w:id="21254646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81780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477586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260110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9591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400163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55040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6738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31522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0" w:color="FFFFFF"/>
                                                                        <w:left w:val="single" w:sz="6" w:space="0" w:color="FFFFFF"/>
                                                                        <w:bottom w:val="single" w:sz="6" w:space="0" w:color="FFFFFF"/>
                                                                        <w:right w:val="single" w:sz="6" w:space="0" w:color="FFFFFF"/>
                                                                      </w:divBdr>
                                                                      <w:divsChild>
                                                                        <w:div w:id="9961549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855862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46111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03558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94837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0" w:color="FFFFFF"/>
                                                                        <w:left w:val="single" w:sz="6" w:space="0" w:color="FFFFFF"/>
                                                                        <w:bottom w:val="single" w:sz="6" w:space="0" w:color="FFFFFF"/>
                                                                        <w:right w:val="single" w:sz="6" w:space="0" w:color="FFFFFF"/>
                                                                      </w:divBdr>
                                                                    </w:div>
                                                                    <w:div w:id="20107862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108911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828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74070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923322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16478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46961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3466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77331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608208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9277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64346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15" w:color="C4CDE0"/>
                                                    <w:left w:val="single" w:sz="6" w:space="26" w:color="C4CDE0"/>
                                                    <w:bottom w:val="single" w:sz="12" w:space="8" w:color="C4CDE0"/>
                                                    <w:right w:val="single" w:sz="6" w:space="26" w:color="C4CDE0"/>
                                                  </w:divBdr>
                                                  <w:divsChild>
                                                    <w:div w:id="2130926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64913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171605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4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29069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60662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91955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70224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13788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351175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62998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83579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313941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885613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0963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86003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8524516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37649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91473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096997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7004251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07430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9E9E9"/>
                                                            <w:left w:val="single" w:sz="2" w:space="0" w:color="E9E9E9"/>
                                                            <w:bottom w:val="single" w:sz="6" w:space="6" w:color="E9E9E9"/>
                                                            <w:right w:val="single" w:sz="2" w:space="0" w:color="E9E9E9"/>
                                                          </w:divBdr>
                                                          <w:divsChild>
                                                            <w:div w:id="3082178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466496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5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27261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7482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64872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151181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4090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458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206657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15713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941923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676880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921329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2553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162698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6415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662746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0203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421608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0885736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6919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72111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123499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6754971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08298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6403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590570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12037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88809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80362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30975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4103490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93984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499161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1506670">
                                                              <w:marLeft w:val="0"/>
                                                              <w:marRight w:val="16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single" w:sz="6" w:space="0" w:color="D3DAE8"/>
                                                              </w:divBdr>
                                                            </w:div>
                                                            <w:div w:id="13864418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93118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14844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121666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637946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602348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63185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65328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57535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406125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862148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98623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9E9E9"/>
                                                            <w:left w:val="single" w:sz="2" w:space="0" w:color="E9E9E9"/>
                                                            <w:bottom w:val="single" w:sz="6" w:space="6" w:color="E9E9E9"/>
                                                            <w:right w:val="single" w:sz="2" w:space="0" w:color="E9E9E9"/>
                                                          </w:divBdr>
                                                          <w:divsChild>
                                                            <w:div w:id="12870056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905078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92962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49225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483211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13745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29003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3860755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36244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22679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434089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4873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7319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8169171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685322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59132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629902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601632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95937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740176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61376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69333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262303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403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524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0536544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55266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056180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67407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5322317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6318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46885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7103767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78658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89396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341665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023753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73083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2926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59598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7853946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964143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0670092">
                                                              <w:marLeft w:val="0"/>
                                                              <w:marRight w:val="16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single" w:sz="6" w:space="0" w:color="D3DAE8"/>
                                                              </w:divBdr>
                                                            </w:div>
                                                            <w:div w:id="15805573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46344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72692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71979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096281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60058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4283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869529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706972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66482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69056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15" w:color="C4CDE0"/>
                                                        <w:left w:val="single" w:sz="6" w:space="26" w:color="C4CDE0"/>
                                                        <w:bottom w:val="single" w:sz="12" w:space="8" w:color="C4CDE0"/>
                                                        <w:right w:val="single" w:sz="6" w:space="26" w:color="C4CDE0"/>
                                                      </w:divBdr>
                                                      <w:divsChild>
                                                        <w:div w:id="557547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792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40056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96155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06459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303845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1127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15" w:color="C4CDE0"/>
                                                        <w:left w:val="single" w:sz="6" w:space="26" w:color="C4CDE0"/>
                                                        <w:bottom w:val="single" w:sz="12" w:space="8" w:color="C4CDE0"/>
                                                        <w:right w:val="single" w:sz="6" w:space="26" w:color="C4CDE0"/>
                                                      </w:divBdr>
                                                      <w:divsChild>
                                                        <w:div w:id="5895801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87571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3981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39416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677693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29485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681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15" w:color="C4CDE0"/>
                                                        <w:left w:val="single" w:sz="6" w:space="26" w:color="C4CDE0"/>
                                                        <w:bottom w:val="single" w:sz="12" w:space="8" w:color="C4CDE0"/>
                                                        <w:right w:val="single" w:sz="6" w:space="26" w:color="C4CDE0"/>
                                                      </w:divBdr>
                                                      <w:divsChild>
                                                        <w:div w:id="15323773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785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1141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92390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508024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8836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981949">
                  <w:marLeft w:val="0"/>
                  <w:marRight w:val="0"/>
                  <w:marTop w:val="0"/>
                  <w:marBottom w:val="0"/>
                  <w:divBdr>
                    <w:top w:val="single" w:sz="6" w:space="6" w:color="EEEEE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833789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3833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0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0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654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864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3614">
                          <w:marLeft w:val="-1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2652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5710499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5979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0995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4858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9694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26395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15" w:color="C4CDE0"/>
                                                        <w:left w:val="single" w:sz="6" w:space="26" w:color="C4CDE0"/>
                                                        <w:bottom w:val="single" w:sz="12" w:space="8" w:color="C4CDE0"/>
                                                        <w:right w:val="single" w:sz="6" w:space="26" w:color="C4CDE0"/>
                                                      </w:divBdr>
                                                      <w:divsChild>
                                                        <w:div w:id="266666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63782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4743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45230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542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0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212539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959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237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7075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5699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282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2058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0745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6453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031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886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5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27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091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493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992808">
                          <w:marLeft w:val="-1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747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8187552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8341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7767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97487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49888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88834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15" w:color="C4CDE0"/>
                                                        <w:left w:val="single" w:sz="6" w:space="26" w:color="C4CDE0"/>
                                                        <w:bottom w:val="single" w:sz="12" w:space="8" w:color="C4CDE0"/>
                                                        <w:right w:val="single" w:sz="6" w:space="26" w:color="C4CDE0"/>
                                                      </w:divBdr>
                                                      <w:divsChild>
                                                        <w:div w:id="20730390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809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97844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00775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514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1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31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152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029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940291">
                          <w:marLeft w:val="-1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9167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716402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0358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1080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21046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18472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3304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15" w:color="C4CDE0"/>
                                                        <w:left w:val="single" w:sz="6" w:space="26" w:color="C4CDE0"/>
                                                        <w:bottom w:val="single" w:sz="12" w:space="8" w:color="C4CDE0"/>
                                                        <w:right w:val="single" w:sz="6" w:space="26" w:color="C4CDE0"/>
                                                      </w:divBdr>
                                                      <w:divsChild>
                                                        <w:div w:id="12439056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344023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92048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4188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44605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4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7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133783"/>
                <w:right w:val="none" w:sz="0" w:space="0" w:color="auto"/>
              </w:divBdr>
              <w:divsChild>
                <w:div w:id="1610507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044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919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260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3174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PlanForSeniorCare.com" TargetMode="External"/><Relationship Id="rId5" Type="http://schemas.openxmlformats.org/officeDocument/2006/relationships/numbering" Target="numbering.xml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30792AEE001947B13824D9A075769F" ma:contentTypeVersion="2" ma:contentTypeDescription="Create a new document." ma:contentTypeScope="" ma:versionID="836141657dc0cb592ebb683deafc2fb1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5927fae1115c9ad32133c1e42715de01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4B7AF4-69B9-4203-AD91-2959080C8A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1B87D96-886D-4373-A2E9-EDD48FE3D8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793FA6-87C1-4E2C-A211-04A7B0406D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d4a639-f38e-4aa9-b9ed-705fa8c15a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BD69B8-521C-475B-AA86-77FDEB25B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e Vought</dc:creator>
  <cp:keywords/>
  <dc:description/>
  <cp:lastModifiedBy>Sam  Zanrosso</cp:lastModifiedBy>
  <cp:revision>2</cp:revision>
  <cp:lastPrinted>2017-04-25T21:10:00Z</cp:lastPrinted>
  <dcterms:created xsi:type="dcterms:W3CDTF">2017-04-27T17:59:00Z</dcterms:created>
  <dcterms:modified xsi:type="dcterms:W3CDTF">2017-04-27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30792AEE001947B13824D9A075769F</vt:lpwstr>
  </property>
</Properties>
</file>